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3BC0" w:rsidRPr="00AD6AF8" w:rsidRDefault="00F6328E">
      <w:pPr>
        <w:pStyle w:val="Cmsor1"/>
        <w:rPr>
          <w:rFonts w:ascii="Verdana" w:hAnsi="Verdana"/>
        </w:rPr>
      </w:pPr>
      <w:bookmarkStart w:id="0" w:name="git-a-netbeans-ben"/>
      <w:bookmarkEnd w:id="0"/>
      <w:r w:rsidRPr="00AD6AF8">
        <w:rPr>
          <w:rFonts w:ascii="Verdana" w:hAnsi="Verdana"/>
        </w:rPr>
        <w:t>Git a NetBeans-ben</w:t>
      </w:r>
    </w:p>
    <w:p w:rsidR="00BB3BC0" w:rsidRPr="00AD6AF8" w:rsidRDefault="00F6328E" w:rsidP="00AD6AF8">
      <w:pPr>
        <w:pStyle w:val="Cmsor3"/>
        <w:rPr>
          <w:rFonts w:ascii="Verdana" w:hAnsi="Verdana"/>
        </w:rPr>
      </w:pPr>
      <w:bookmarkStart w:id="1" w:name="előkészületek"/>
      <w:bookmarkEnd w:id="1"/>
      <w:r w:rsidRPr="00AD6AF8">
        <w:rPr>
          <w:rFonts w:ascii="Verdana" w:hAnsi="Verdana"/>
        </w:rPr>
        <w:t>Előkészületek</w:t>
      </w:r>
    </w:p>
    <w:p w:rsidR="00BB3BC0" w:rsidRPr="00AD6AF8" w:rsidRDefault="00F6328E">
      <w:pPr>
        <w:numPr>
          <w:ilvl w:val="0"/>
          <w:numId w:val="3"/>
        </w:numPr>
        <w:rPr>
          <w:rFonts w:ascii="Verdana" w:hAnsi="Verdana"/>
        </w:rPr>
      </w:pPr>
      <w:r w:rsidRPr="00AD6AF8">
        <w:rPr>
          <w:rFonts w:ascii="Verdana" w:hAnsi="Verdana"/>
        </w:rPr>
        <w:t xml:space="preserve">Nyisd meg a NetBeans-t, és kezdj egy új Java projektet </w:t>
      </w:r>
      <w:r w:rsidRPr="00AD6AF8">
        <w:rPr>
          <w:rFonts w:ascii="Verdana" w:hAnsi="Verdana"/>
          <w:i/>
        </w:rPr>
        <w:t>udvozlet</w:t>
      </w:r>
      <w:r w:rsidR="0003256C">
        <w:rPr>
          <w:rFonts w:ascii="Verdana" w:hAnsi="Verdana"/>
        </w:rPr>
        <w:t xml:space="preserve"> néven! </w:t>
      </w:r>
    </w:p>
    <w:p w:rsidR="00BB3BC0" w:rsidRPr="00AD6AF8" w:rsidRDefault="00F6328E">
      <w:pPr>
        <w:numPr>
          <w:ilvl w:val="0"/>
          <w:numId w:val="3"/>
        </w:numPr>
        <w:rPr>
          <w:rFonts w:ascii="Verdana" w:hAnsi="Verdana"/>
        </w:rPr>
      </w:pPr>
      <w:r w:rsidRPr="00AD6AF8">
        <w:rPr>
          <w:rFonts w:ascii="Verdana" w:hAnsi="Verdana"/>
        </w:rPr>
        <w:t xml:space="preserve">Készítsd el az </w:t>
      </w:r>
      <w:r w:rsidRPr="00AD6AF8">
        <w:rPr>
          <w:rFonts w:ascii="Verdana" w:hAnsi="Verdana"/>
          <w:i/>
        </w:rPr>
        <w:t>Udvozlet</w:t>
      </w:r>
      <w:r w:rsidRPr="00AD6AF8">
        <w:rPr>
          <w:rFonts w:ascii="Verdana" w:hAnsi="Verdana"/>
        </w:rPr>
        <w:t xml:space="preserve"> osztály első változatát az alábbiak szerint:</w:t>
      </w:r>
      <w:r w:rsidRPr="00AD6AF8">
        <w:rPr>
          <w:rFonts w:ascii="Verdana" w:hAnsi="Verdana"/>
        </w:rPr>
        <w:br/>
      </w:r>
    </w:p>
    <w:p w:rsidR="00BB3BC0" w:rsidRPr="00AD6AF8" w:rsidRDefault="00F6328E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AD6AF8">
        <w:rPr>
          <w:rFonts w:ascii="Verdana" w:hAnsi="Verdana"/>
          <w:noProof/>
          <w:lang w:val="hu-HU" w:eastAsia="hu-HU"/>
        </w:rPr>
        <w:drawing>
          <wp:inline distT="0" distB="0" distL="0" distR="0">
            <wp:extent cx="4333875" cy="1524000"/>
            <wp:effectExtent l="0" t="0" r="0" b="0"/>
            <wp:docPr id="1" name="Picture" descr="udv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p2/01udvozle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3BC0" w:rsidRPr="00AD6AF8" w:rsidRDefault="00F6328E">
      <w:pPr>
        <w:numPr>
          <w:ilvl w:val="0"/>
          <w:numId w:val="3"/>
        </w:numPr>
        <w:rPr>
          <w:rFonts w:ascii="Verdana" w:hAnsi="Verdana"/>
        </w:rPr>
      </w:pPr>
      <w:r w:rsidRPr="00AD6AF8">
        <w:rPr>
          <w:rFonts w:ascii="Verdana" w:hAnsi="Verdana"/>
        </w:rPr>
        <w:t>Futtasd a programot!</w:t>
      </w:r>
    </w:p>
    <w:p w:rsidR="00BB3BC0" w:rsidRPr="00AD6AF8" w:rsidRDefault="00F6328E" w:rsidP="00AD6AF8">
      <w:pPr>
        <w:pStyle w:val="Cmsor3"/>
        <w:rPr>
          <w:rFonts w:ascii="Verdana" w:hAnsi="Verdana"/>
        </w:rPr>
      </w:pPr>
      <w:bookmarkStart w:id="2" w:name="inicializálás"/>
      <w:bookmarkEnd w:id="2"/>
      <w:r w:rsidRPr="00AD6AF8">
        <w:rPr>
          <w:rFonts w:ascii="Verdana" w:hAnsi="Verdana"/>
        </w:rPr>
        <w:t>Inicializálás</w:t>
      </w:r>
    </w:p>
    <w:p w:rsidR="00BB3BC0" w:rsidRPr="00AD6AF8" w:rsidRDefault="00F6328E">
      <w:pPr>
        <w:numPr>
          <w:ilvl w:val="0"/>
          <w:numId w:val="4"/>
        </w:numPr>
        <w:rPr>
          <w:rFonts w:ascii="Verdana" w:hAnsi="Verdana"/>
        </w:rPr>
      </w:pPr>
      <w:r w:rsidRPr="00AD6AF8">
        <w:rPr>
          <w:rFonts w:ascii="Verdana" w:hAnsi="Verdana"/>
        </w:rPr>
        <w:t xml:space="preserve">Inicializáld a helyi Git repository-t a </w:t>
      </w:r>
      <w:r w:rsidRPr="00AD6AF8">
        <w:rPr>
          <w:rFonts w:ascii="Verdana" w:hAnsi="Verdana"/>
          <w:i/>
        </w:rPr>
        <w:t>Team/Git/Initialize Repository</w:t>
      </w:r>
      <w:r w:rsidRPr="00AD6AF8">
        <w:rPr>
          <w:rFonts w:ascii="Verdana" w:hAnsi="Verdana"/>
        </w:rPr>
        <w:t xml:space="preserve"> paranccsal! (Ezután a </w:t>
      </w:r>
      <w:r w:rsidRPr="00AD6AF8">
        <w:rPr>
          <w:rFonts w:ascii="Verdana" w:hAnsi="Verdana"/>
          <w:i/>
        </w:rPr>
        <w:t>Team</w:t>
      </w:r>
      <w:r w:rsidRPr="00AD6AF8">
        <w:rPr>
          <w:rFonts w:ascii="Verdana" w:hAnsi="Verdana"/>
        </w:rPr>
        <w:t xml:space="preserve"> menü megváltozik!) A parancs inicializálja a Git repository-t (létrehozza a .git mappát).</w:t>
      </w:r>
    </w:p>
    <w:p w:rsidR="00BB3BC0" w:rsidRPr="00AD6AF8" w:rsidRDefault="00F6328E">
      <w:pPr>
        <w:numPr>
          <w:ilvl w:val="0"/>
          <w:numId w:val="4"/>
        </w:numPr>
        <w:rPr>
          <w:rFonts w:ascii="Verdana" w:hAnsi="Verdana"/>
        </w:rPr>
      </w:pPr>
      <w:r w:rsidRPr="00AD6AF8">
        <w:rPr>
          <w:rFonts w:ascii="Verdana" w:hAnsi="Verdana"/>
        </w:rPr>
        <w:t xml:space="preserve">Nézd meg, hogyan jelöli a NetBeans az új fájlokat, és az azok fölött lévő elemeket a projektben! Kapcsold be a </w:t>
      </w:r>
      <w:r w:rsidRPr="00AD6AF8">
        <w:rPr>
          <w:rFonts w:ascii="Verdana" w:hAnsi="Verdana"/>
          <w:i/>
        </w:rPr>
        <w:t>View/Show Versioning Labels</w:t>
      </w:r>
      <w:r w:rsidRPr="00AD6AF8">
        <w:rPr>
          <w:rFonts w:ascii="Verdana" w:hAnsi="Verdana"/>
        </w:rPr>
        <w:t xml:space="preserve"> parancsot, és nézd meg így is!</w:t>
      </w:r>
      <w:r w:rsidRPr="00AD6AF8">
        <w:rPr>
          <w:rFonts w:ascii="Verdana" w:hAnsi="Verdana"/>
        </w:rPr>
        <w:br/>
      </w:r>
    </w:p>
    <w:p w:rsidR="00BB3BC0" w:rsidRPr="00AD6AF8" w:rsidRDefault="00F6328E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AD6AF8">
        <w:rPr>
          <w:rFonts w:ascii="Verdana" w:hAnsi="Verdana"/>
          <w:noProof/>
          <w:lang w:val="hu-HU" w:eastAsia="hu-HU"/>
        </w:rPr>
        <w:drawing>
          <wp:inline distT="0" distB="0" distL="0" distR="0">
            <wp:extent cx="1963553" cy="1126155"/>
            <wp:effectExtent l="0" t="0" r="0" b="0"/>
            <wp:docPr id="2" name="Picture" descr="sv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p2/02sv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553" cy="112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3BC0" w:rsidRPr="00AD6AF8" w:rsidRDefault="00F6328E">
      <w:pPr>
        <w:numPr>
          <w:ilvl w:val="0"/>
          <w:numId w:val="4"/>
        </w:numPr>
        <w:rPr>
          <w:rFonts w:ascii="Verdana" w:hAnsi="Verdana"/>
        </w:rPr>
      </w:pPr>
      <w:r w:rsidRPr="00AD6AF8">
        <w:rPr>
          <w:rFonts w:ascii="Verdana" w:hAnsi="Verdana"/>
        </w:rPr>
        <w:t>Válts a Files fülre, és nézd meg a fájlokat! A NetBeans nem minden fájlt szinkronizál, csak a zölddel jelölteket. A szürkéket ezekből bármikor elő lehet állítani, ezért azok megőrzésére nincs szükség! Ez a beépített verziókezelő használatának legnagyobb előnye.</w:t>
      </w:r>
    </w:p>
    <w:p w:rsidR="00BB3BC0" w:rsidRPr="00AD6AF8" w:rsidRDefault="00F6328E" w:rsidP="00AD6AF8">
      <w:pPr>
        <w:pStyle w:val="Cmsor3"/>
        <w:rPr>
          <w:rFonts w:ascii="Verdana" w:hAnsi="Verdana"/>
        </w:rPr>
      </w:pPr>
      <w:bookmarkStart w:id="3" w:name="commit"/>
      <w:bookmarkEnd w:id="3"/>
      <w:r w:rsidRPr="00AD6AF8">
        <w:rPr>
          <w:rFonts w:ascii="Verdana" w:hAnsi="Verdana"/>
        </w:rPr>
        <w:t>Commit</w:t>
      </w:r>
    </w:p>
    <w:p w:rsidR="00BB3BC0" w:rsidRPr="00AD6AF8" w:rsidRDefault="00F6328E">
      <w:pPr>
        <w:numPr>
          <w:ilvl w:val="0"/>
          <w:numId w:val="5"/>
        </w:numPr>
        <w:rPr>
          <w:rFonts w:ascii="Verdana" w:hAnsi="Verdana"/>
        </w:rPr>
      </w:pPr>
      <w:r w:rsidRPr="00AD6AF8">
        <w:rPr>
          <w:rFonts w:ascii="Verdana" w:hAnsi="Verdana"/>
        </w:rPr>
        <w:t>A folytatáshoz kapcsold be a Git Repository Browser ablakot (</w:t>
      </w:r>
      <w:r w:rsidRPr="00AD6AF8">
        <w:rPr>
          <w:rFonts w:ascii="Verdana" w:hAnsi="Verdana"/>
          <w:i/>
        </w:rPr>
        <w:t>Team/Repository/Repository Browser</w:t>
      </w:r>
      <w:r w:rsidRPr="00AD6AF8">
        <w:rPr>
          <w:rFonts w:ascii="Verdana" w:hAnsi="Verdana"/>
        </w:rPr>
        <w:t>)! Ezután az ablakban a jobb gombbal a repository nevére kattintva megjelenik minden vele kapcsolatos parancs.</w:t>
      </w:r>
    </w:p>
    <w:p w:rsidR="00BB3BC0" w:rsidRPr="00AD6AF8" w:rsidRDefault="00F6328E">
      <w:pPr>
        <w:numPr>
          <w:ilvl w:val="0"/>
          <w:numId w:val="5"/>
        </w:numPr>
        <w:rPr>
          <w:rFonts w:ascii="Verdana" w:hAnsi="Verdana"/>
        </w:rPr>
      </w:pPr>
      <w:r w:rsidRPr="00AD6AF8">
        <w:rPr>
          <w:rFonts w:ascii="Verdana" w:hAnsi="Verdana"/>
        </w:rPr>
        <w:t xml:space="preserve">Válaszd a Commit parancsot, és töltsd ki az alábbiak szerint, majd kattints a Commit gombra! (A saját felhasználónevedet és jelszavadat használd!) </w:t>
      </w:r>
    </w:p>
    <w:p w:rsidR="00BB3BC0" w:rsidRPr="00AD6AF8" w:rsidRDefault="00F6328E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AD6AF8">
        <w:rPr>
          <w:rFonts w:ascii="Verdana" w:hAnsi="Verdana"/>
          <w:noProof/>
          <w:lang w:val="hu-HU" w:eastAsia="hu-HU"/>
        </w:rPr>
        <w:drawing>
          <wp:inline distT="0" distB="0" distL="0" distR="0">
            <wp:extent cx="5334000" cy="4602984"/>
            <wp:effectExtent l="0" t="0" r="0" b="0"/>
            <wp:docPr id="3" name="Picture" descr="comm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p2/03commit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3BC0" w:rsidRPr="00945234" w:rsidRDefault="00F6328E" w:rsidP="00654547">
      <w:pPr>
        <w:numPr>
          <w:ilvl w:val="0"/>
          <w:numId w:val="2"/>
        </w:numPr>
        <w:rPr>
          <w:rFonts w:ascii="Verdana" w:hAnsi="Verdana"/>
        </w:rPr>
      </w:pPr>
      <w:r w:rsidRPr="00945234">
        <w:rPr>
          <w:rFonts w:ascii="Verdana" w:hAnsi="Verdana"/>
        </w:rPr>
        <w:br/>
        <w:t>Az ablak közepén lévő gombok is fontosak:</w:t>
      </w:r>
      <w:r w:rsidRPr="00945234">
        <w:rPr>
          <w:rFonts w:ascii="Verdana" w:hAnsi="Verdana"/>
        </w:rPr>
        <w:br/>
      </w:r>
      <w:r w:rsidRPr="00AD6AF8">
        <w:rPr>
          <w:rFonts w:ascii="Verdana" w:hAnsi="Verdana"/>
          <w:noProof/>
          <w:lang w:val="hu-HU" w:eastAsia="hu-HU"/>
        </w:rPr>
        <w:drawing>
          <wp:inline distT="0" distB="0" distL="0" distR="0">
            <wp:extent cx="3022332" cy="962526"/>
            <wp:effectExtent l="0" t="0" r="0" b="0"/>
            <wp:docPr id="4" name="Picture" descr="comm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p2/04commit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3BC0" w:rsidRDefault="00F6328E">
      <w:pPr>
        <w:numPr>
          <w:ilvl w:val="0"/>
          <w:numId w:val="2"/>
        </w:numPr>
        <w:rPr>
          <w:rFonts w:ascii="Verdana" w:hAnsi="Verdana"/>
        </w:rPr>
      </w:pPr>
      <w:r w:rsidRPr="00AD6AF8">
        <w:rPr>
          <w:rFonts w:ascii="Verdana" w:hAnsi="Verdana"/>
        </w:rPr>
        <w:t>Ha a jobb oldali gomb van bekapcsolva (ez az alapértelmezés), akkor minden változást elküld, nem kell előtte a stage-be helyezni őket. A másik gomb esetén csak a stage tartalmát küldi el.</w:t>
      </w:r>
    </w:p>
    <w:p w:rsidR="00945234" w:rsidRPr="00AD6AF8" w:rsidRDefault="00945234">
      <w:pPr>
        <w:numPr>
          <w:ilvl w:val="0"/>
          <w:numId w:val="2"/>
        </w:numPr>
        <w:rPr>
          <w:rFonts w:ascii="Verdana" w:hAnsi="Verdana"/>
        </w:rPr>
      </w:pPr>
      <w:r>
        <w:rPr>
          <w:rFonts w:ascii="Verdana" w:hAnsi="Verdana"/>
        </w:rPr>
        <w:t>A commit után figyeld meg a változást a projekt ablakban!</w:t>
      </w:r>
    </w:p>
    <w:p w:rsidR="00BB3BC0" w:rsidRPr="00945234" w:rsidRDefault="00F6328E" w:rsidP="004026C4">
      <w:pPr>
        <w:numPr>
          <w:ilvl w:val="0"/>
          <w:numId w:val="2"/>
        </w:numPr>
        <w:rPr>
          <w:rFonts w:ascii="Verdana" w:hAnsi="Verdana"/>
        </w:rPr>
      </w:pPr>
      <w:r w:rsidRPr="00945234">
        <w:rPr>
          <w:rFonts w:ascii="Verdana" w:hAnsi="Verdana"/>
        </w:rPr>
        <w:t>Előfordulhat, hogy utólag szeretnéd módosítani egy commit szövegét anélkül, hogy új fájlokat küldenél. Ehhez a Commit parancs ablakában az Amend Last Commit kapcsolót kell bekapcsolnod. Próbáld ki:</w:t>
      </w:r>
      <w:r w:rsidRPr="00945234">
        <w:rPr>
          <w:rFonts w:ascii="Verdana" w:hAnsi="Verdana"/>
        </w:rPr>
        <w:br/>
      </w:r>
      <w:r w:rsidRPr="00AD6AF8">
        <w:rPr>
          <w:rFonts w:ascii="Verdana" w:hAnsi="Verdana"/>
          <w:noProof/>
          <w:lang w:val="hu-HU" w:eastAsia="hu-HU"/>
        </w:rPr>
        <w:drawing>
          <wp:inline distT="0" distB="0" distL="0" distR="0">
            <wp:extent cx="3570972" cy="1867301"/>
            <wp:effectExtent l="0" t="0" r="0" b="0"/>
            <wp:docPr id="5" name="Picture" descr="comm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p2/05commit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18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3BC0" w:rsidRPr="00AD6AF8" w:rsidRDefault="00F6328E">
      <w:pPr>
        <w:numPr>
          <w:ilvl w:val="0"/>
          <w:numId w:val="5"/>
        </w:numPr>
        <w:rPr>
          <w:rFonts w:ascii="Verdana" w:hAnsi="Verdana"/>
        </w:rPr>
      </w:pPr>
      <w:r w:rsidRPr="00AD6AF8">
        <w:rPr>
          <w:rFonts w:ascii="Verdana" w:hAnsi="Verdana"/>
        </w:rPr>
        <w:t>A commitokat a szerkesztő ablak History nézetében tudod megjeleníteni. Próbáld ki!</w:t>
      </w:r>
      <w:r w:rsidRPr="00AD6AF8">
        <w:rPr>
          <w:rFonts w:ascii="Verdana" w:hAnsi="Verdana"/>
        </w:rPr>
        <w:br/>
      </w:r>
    </w:p>
    <w:p w:rsidR="00BB3BC0" w:rsidRPr="00AD6AF8" w:rsidRDefault="00F6328E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AD6AF8">
        <w:rPr>
          <w:rFonts w:ascii="Verdana" w:hAnsi="Verdana"/>
          <w:noProof/>
          <w:lang w:val="hu-HU" w:eastAsia="hu-HU"/>
        </w:rPr>
        <w:drawing>
          <wp:inline distT="0" distB="0" distL="0" distR="0">
            <wp:extent cx="5255393" cy="1116530"/>
            <wp:effectExtent l="0" t="0" r="0" b="0"/>
            <wp:docPr id="6" name="Picture" descr="comm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p2/06commit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111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3BC0" w:rsidRPr="00AD6AF8" w:rsidRDefault="00F6328E" w:rsidP="00AD6AF8">
      <w:pPr>
        <w:pStyle w:val="Cmsor3"/>
        <w:rPr>
          <w:rFonts w:ascii="Verdana" w:hAnsi="Verdana"/>
        </w:rPr>
      </w:pPr>
      <w:bookmarkStart w:id="4" w:name="távoli-repository"/>
      <w:bookmarkEnd w:id="4"/>
      <w:r w:rsidRPr="00AD6AF8">
        <w:rPr>
          <w:rFonts w:ascii="Verdana" w:hAnsi="Verdana"/>
        </w:rPr>
        <w:t>Távoli repository</w:t>
      </w:r>
    </w:p>
    <w:p w:rsidR="00BB3BC0" w:rsidRPr="00AD6AF8" w:rsidRDefault="00F6328E">
      <w:pPr>
        <w:numPr>
          <w:ilvl w:val="0"/>
          <w:numId w:val="6"/>
        </w:numPr>
        <w:rPr>
          <w:rFonts w:ascii="Verdana" w:hAnsi="Verdana"/>
        </w:rPr>
      </w:pPr>
      <w:r w:rsidRPr="00AD6AF8">
        <w:rPr>
          <w:rFonts w:ascii="Verdana" w:hAnsi="Verdana"/>
        </w:rPr>
        <w:t xml:space="preserve">Eddig a helyi repository-ba mentettük a fájlokat. Nyisd meg a GitHub oldalad (jelentkezz be), és készíts egy új, üres repository-t </w:t>
      </w:r>
      <w:r w:rsidRPr="00AD6AF8">
        <w:rPr>
          <w:rFonts w:ascii="Verdana" w:hAnsi="Verdana"/>
          <w:i/>
        </w:rPr>
        <w:t>udvozlet</w:t>
      </w:r>
      <w:r w:rsidRPr="00AD6AF8">
        <w:rPr>
          <w:rFonts w:ascii="Verdana" w:hAnsi="Verdana"/>
        </w:rPr>
        <w:t xml:space="preserve"> néven!</w:t>
      </w:r>
    </w:p>
    <w:p w:rsidR="00BB3BC0" w:rsidRPr="00AD6AF8" w:rsidRDefault="00F6328E">
      <w:pPr>
        <w:numPr>
          <w:ilvl w:val="0"/>
          <w:numId w:val="6"/>
        </w:numPr>
        <w:rPr>
          <w:rFonts w:ascii="Verdana" w:hAnsi="Verdana"/>
        </w:rPr>
      </w:pPr>
      <w:r w:rsidRPr="00AD6AF8">
        <w:rPr>
          <w:rFonts w:ascii="Verdana" w:hAnsi="Verdana"/>
        </w:rPr>
        <w:t>A létrehozás után megjelenő oldalon másold a vágólapra az új repository címét!</w:t>
      </w:r>
    </w:p>
    <w:p w:rsidR="00BB3BC0" w:rsidRPr="00AD6AF8" w:rsidRDefault="00F6328E">
      <w:pPr>
        <w:numPr>
          <w:ilvl w:val="0"/>
          <w:numId w:val="6"/>
        </w:numPr>
        <w:rPr>
          <w:rFonts w:ascii="Verdana" w:hAnsi="Verdana"/>
        </w:rPr>
      </w:pPr>
      <w:r w:rsidRPr="00AD6AF8">
        <w:rPr>
          <w:rFonts w:ascii="Verdana" w:hAnsi="Verdana"/>
        </w:rPr>
        <w:t>Válaszd a projekt menüjéből a Remote/Push... parancsot! Az első ablakot töltsd ki az alábbiak szerint, majd kattints a Next gombra!</w:t>
      </w:r>
    </w:p>
    <w:p w:rsidR="00BB3BC0" w:rsidRPr="00AD6AF8" w:rsidRDefault="00F6328E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AD6AF8">
        <w:rPr>
          <w:rFonts w:ascii="Verdana" w:hAnsi="Verdana"/>
          <w:noProof/>
          <w:lang w:val="hu-HU" w:eastAsia="hu-HU"/>
        </w:rPr>
        <w:drawing>
          <wp:inline distT="0" distB="0" distL="0" distR="0">
            <wp:extent cx="5334000" cy="2867288"/>
            <wp:effectExtent l="0" t="0" r="0" b="0"/>
            <wp:docPr id="7" name="Picture" descr="remo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p2/07remote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3BC0" w:rsidRPr="00AD6AF8" w:rsidRDefault="00F6328E">
      <w:pPr>
        <w:numPr>
          <w:ilvl w:val="0"/>
          <w:numId w:val="6"/>
        </w:numPr>
        <w:rPr>
          <w:rFonts w:ascii="Verdana" w:hAnsi="Verdana"/>
        </w:rPr>
      </w:pPr>
      <w:r w:rsidRPr="00AD6AF8">
        <w:rPr>
          <w:rFonts w:ascii="Verdana" w:hAnsi="Verdana"/>
        </w:rPr>
        <w:t>Ezután jelöld meg a master ágat,</w:t>
      </w:r>
      <w:r w:rsidR="008C6B1D">
        <w:rPr>
          <w:rFonts w:ascii="Verdana" w:hAnsi="Verdana"/>
        </w:rPr>
        <w:t xml:space="preserve"> majd kattints ismét a Next-re!</w:t>
      </w:r>
    </w:p>
    <w:p w:rsidR="00BB3BC0" w:rsidRPr="00AD6AF8" w:rsidRDefault="00F6328E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AD6AF8">
        <w:rPr>
          <w:rFonts w:ascii="Verdana" w:hAnsi="Verdana"/>
          <w:noProof/>
          <w:lang w:val="hu-HU" w:eastAsia="hu-HU"/>
        </w:rPr>
        <w:drawing>
          <wp:inline distT="0" distB="0" distL="0" distR="0">
            <wp:extent cx="4937760" cy="4427621"/>
            <wp:effectExtent l="0" t="0" r="0" b="0"/>
            <wp:docPr id="8" name="Picture" descr="remo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p2/08remote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442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3BC0" w:rsidRPr="00AD6AF8" w:rsidRDefault="00F6328E">
      <w:pPr>
        <w:numPr>
          <w:ilvl w:val="0"/>
          <w:numId w:val="6"/>
        </w:numPr>
        <w:rPr>
          <w:rFonts w:ascii="Verdana" w:hAnsi="Verdana"/>
        </w:rPr>
      </w:pPr>
      <w:r w:rsidRPr="00AD6AF8">
        <w:rPr>
          <w:rFonts w:ascii="Verdana" w:hAnsi="Verdana"/>
        </w:rPr>
        <w:t xml:space="preserve">A következő ablakban kattints a Finish gombra, majd </w:t>
      </w:r>
      <w:r w:rsidR="008C6B1D">
        <w:rPr>
          <w:rFonts w:ascii="Verdana" w:hAnsi="Verdana"/>
        </w:rPr>
        <w:t>kattints az OK gombra</w:t>
      </w:r>
      <w:r w:rsidRPr="00AD6AF8">
        <w:rPr>
          <w:rFonts w:ascii="Verdana" w:hAnsi="Verdana"/>
        </w:rPr>
        <w:t>!</w:t>
      </w:r>
    </w:p>
    <w:p w:rsidR="00BB3BC0" w:rsidRPr="00AD6AF8" w:rsidRDefault="00F6328E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AD6AF8">
        <w:rPr>
          <w:rFonts w:ascii="Verdana" w:hAnsi="Verdana"/>
          <w:noProof/>
          <w:lang w:val="hu-HU" w:eastAsia="hu-HU"/>
        </w:rPr>
        <w:drawing>
          <wp:inline distT="0" distB="0" distL="0" distR="0">
            <wp:extent cx="5334000" cy="3411084"/>
            <wp:effectExtent l="0" t="0" r="0" b="0"/>
            <wp:docPr id="9" name="Picture" descr="remo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p2/09remote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3BC0" w:rsidRPr="006F17D6" w:rsidRDefault="006F17D6">
      <w:pPr>
        <w:pStyle w:val="ImageCaption"/>
        <w:numPr>
          <w:ilvl w:val="0"/>
          <w:numId w:val="2"/>
        </w:numPr>
        <w:rPr>
          <w:rFonts w:ascii="Verdana" w:hAnsi="Verdana"/>
          <w:i w:val="0"/>
        </w:rPr>
      </w:pPr>
      <w:r w:rsidRPr="006F17D6">
        <w:rPr>
          <w:rFonts w:ascii="Verdana" w:hAnsi="Verdana"/>
          <w:i w:val="0"/>
        </w:rPr>
        <w:t>A következő</w:t>
      </w:r>
      <w:r>
        <w:rPr>
          <w:rFonts w:ascii="Verdana" w:hAnsi="Verdana"/>
          <w:i w:val="0"/>
        </w:rPr>
        <w:t xml:space="preserve"> ablakban kattints a Yes gombra!</w:t>
      </w:r>
    </w:p>
    <w:p w:rsidR="00BB3BC0" w:rsidRPr="00AD6AF8" w:rsidRDefault="00F6328E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AD6AF8">
        <w:rPr>
          <w:rFonts w:ascii="Verdana" w:hAnsi="Verdana"/>
          <w:noProof/>
          <w:lang w:val="hu-HU" w:eastAsia="hu-HU"/>
        </w:rPr>
        <w:drawing>
          <wp:inline distT="0" distB="0" distL="0" distR="0">
            <wp:extent cx="4071486" cy="1645920"/>
            <wp:effectExtent l="0" t="0" r="0" b="0"/>
            <wp:docPr id="10" name="Picture" descr="remo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p2/10remote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3BC0" w:rsidRPr="00AD6AF8" w:rsidRDefault="00F6328E">
      <w:pPr>
        <w:numPr>
          <w:ilvl w:val="0"/>
          <w:numId w:val="6"/>
        </w:numPr>
        <w:rPr>
          <w:rFonts w:ascii="Verdana" w:hAnsi="Verdana"/>
        </w:rPr>
      </w:pPr>
      <w:r w:rsidRPr="00AD6AF8">
        <w:rPr>
          <w:rFonts w:ascii="Verdana" w:hAnsi="Verdana"/>
        </w:rPr>
        <w:t>Nézd meg a beállított távoli repository</w:t>
      </w:r>
      <w:r w:rsidR="006F17D6">
        <w:rPr>
          <w:rFonts w:ascii="Verdana" w:hAnsi="Verdana"/>
        </w:rPr>
        <w:t>-t a Git Repository Browserben!</w:t>
      </w:r>
    </w:p>
    <w:p w:rsidR="00BB3BC0" w:rsidRPr="00AD6AF8" w:rsidRDefault="006F5126" w:rsidP="006F5126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6F5126">
        <w:rPr>
          <w:rFonts w:ascii="Verdana" w:hAnsi="Verdana"/>
          <w:noProof/>
          <w:lang w:val="hu-HU" w:eastAsia="hu-HU"/>
        </w:rPr>
        <w:drawing>
          <wp:inline distT="0" distB="0" distL="0" distR="0" wp14:anchorId="1BB8C9F8" wp14:editId="28C712B2">
            <wp:extent cx="3448531" cy="1286054"/>
            <wp:effectExtent l="0" t="0" r="0" b="9525"/>
            <wp:docPr id="16" name="Kép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3BC0" w:rsidRPr="00AD6AF8" w:rsidRDefault="00F6328E">
      <w:pPr>
        <w:numPr>
          <w:ilvl w:val="0"/>
          <w:numId w:val="6"/>
        </w:numPr>
        <w:rPr>
          <w:rFonts w:ascii="Verdana" w:hAnsi="Verdana"/>
        </w:rPr>
      </w:pPr>
      <w:r w:rsidRPr="00AD6AF8">
        <w:rPr>
          <w:rFonts w:ascii="Verdana" w:hAnsi="Verdana"/>
        </w:rPr>
        <w:t>Frissítsd a GitHub oldalt, és ellenőrizd a távoli repository-t!</w:t>
      </w:r>
    </w:p>
    <w:p w:rsidR="00BB3BC0" w:rsidRPr="00AD6AF8" w:rsidRDefault="00F6328E" w:rsidP="00AD6AF8">
      <w:pPr>
        <w:pStyle w:val="Cmsor3"/>
        <w:rPr>
          <w:rFonts w:ascii="Verdana" w:hAnsi="Verdana"/>
        </w:rPr>
      </w:pPr>
      <w:bookmarkStart w:id="5" w:name="elágazás"/>
      <w:bookmarkEnd w:id="5"/>
      <w:r w:rsidRPr="00AD6AF8">
        <w:rPr>
          <w:rFonts w:ascii="Verdana" w:hAnsi="Verdana"/>
        </w:rPr>
        <w:t>Elágazás</w:t>
      </w:r>
    </w:p>
    <w:p w:rsidR="00BB3BC0" w:rsidRPr="00AD6AF8" w:rsidRDefault="00F6328E">
      <w:pPr>
        <w:numPr>
          <w:ilvl w:val="0"/>
          <w:numId w:val="7"/>
        </w:numPr>
        <w:rPr>
          <w:rFonts w:ascii="Verdana" w:hAnsi="Verdana"/>
        </w:rPr>
      </w:pPr>
      <w:r w:rsidRPr="00AD6AF8">
        <w:rPr>
          <w:rFonts w:ascii="Verdana" w:hAnsi="Verdana"/>
        </w:rPr>
        <w:t>Kezdj egy új ágat a helyi repository-ban a Branch/Tag, Create Branch paranccsal, és válts át rá! Így</w:t>
      </w:r>
      <w:r w:rsidR="006F17D6">
        <w:rPr>
          <w:rFonts w:ascii="Verdana" w:hAnsi="Verdana"/>
        </w:rPr>
        <w:t xml:space="preserve"> töltsd ki a megjelenő ablakot:</w:t>
      </w:r>
    </w:p>
    <w:p w:rsidR="00BB3BC0" w:rsidRPr="00AD6AF8" w:rsidRDefault="00F6328E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AD6AF8">
        <w:rPr>
          <w:rFonts w:ascii="Verdana" w:hAnsi="Verdana"/>
          <w:noProof/>
          <w:lang w:val="hu-HU" w:eastAsia="hu-HU"/>
        </w:rPr>
        <w:drawing>
          <wp:inline distT="0" distB="0" distL="0" distR="0">
            <wp:extent cx="4389120" cy="3628724"/>
            <wp:effectExtent l="0" t="0" r="0" b="0"/>
            <wp:docPr id="12" name="Picture" descr="branc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p2/12branch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36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3BC0" w:rsidRPr="00AD6AF8" w:rsidRDefault="00F6328E">
      <w:pPr>
        <w:numPr>
          <w:ilvl w:val="0"/>
          <w:numId w:val="7"/>
        </w:numPr>
        <w:rPr>
          <w:rFonts w:ascii="Verdana" w:hAnsi="Verdana"/>
        </w:rPr>
      </w:pPr>
      <w:r w:rsidRPr="00AD6AF8">
        <w:rPr>
          <w:rFonts w:ascii="Verdana" w:hAnsi="Verdana"/>
        </w:rPr>
        <w:t xml:space="preserve">Készíts egy új osztályt </w:t>
      </w:r>
      <w:r w:rsidRPr="00AD6AF8">
        <w:rPr>
          <w:rFonts w:ascii="Verdana" w:hAnsi="Verdana"/>
          <w:i/>
        </w:rPr>
        <w:t>Ember</w:t>
      </w:r>
      <w:r w:rsidRPr="00AD6AF8">
        <w:rPr>
          <w:rFonts w:ascii="Verdana" w:hAnsi="Verdana"/>
        </w:rPr>
        <w:t xml:space="preserve"> néven az udvozlet csomagban az alábbiak szerint:</w:t>
      </w:r>
    </w:p>
    <w:p w:rsidR="00BB3BC0" w:rsidRPr="00AD6AF8" w:rsidRDefault="00F6328E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AD6AF8">
        <w:rPr>
          <w:rFonts w:ascii="Verdana" w:hAnsi="Verdana"/>
          <w:noProof/>
          <w:lang w:val="hu-HU" w:eastAsia="hu-HU"/>
        </w:rPr>
        <w:drawing>
          <wp:inline distT="0" distB="0" distL="0" distR="0">
            <wp:extent cx="4177364" cy="2752825"/>
            <wp:effectExtent l="0" t="0" r="0" b="0"/>
            <wp:docPr id="13" name="Picture" descr="branc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p2/13ember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3BC0" w:rsidRPr="00AD6AF8" w:rsidRDefault="00F6328E">
      <w:pPr>
        <w:numPr>
          <w:ilvl w:val="0"/>
          <w:numId w:val="7"/>
        </w:numPr>
        <w:rPr>
          <w:rFonts w:ascii="Verdana" w:hAnsi="Verdana"/>
        </w:rPr>
      </w:pPr>
      <w:r w:rsidRPr="00AD6AF8">
        <w:rPr>
          <w:rFonts w:ascii="Verdana" w:hAnsi="Verdana"/>
        </w:rPr>
        <w:t xml:space="preserve">Módosítsd a főprogramot az </w:t>
      </w:r>
      <w:r w:rsidRPr="00AD6AF8">
        <w:rPr>
          <w:rFonts w:ascii="Verdana" w:hAnsi="Verdana"/>
          <w:i/>
        </w:rPr>
        <w:t>Udvözlet</w:t>
      </w:r>
      <w:r w:rsidR="005E6234">
        <w:rPr>
          <w:rFonts w:ascii="Verdana" w:hAnsi="Verdana"/>
        </w:rPr>
        <w:t xml:space="preserve"> osztályban így:</w:t>
      </w:r>
    </w:p>
    <w:p w:rsidR="00BB3BC0" w:rsidRPr="00AD6AF8" w:rsidRDefault="00F6328E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AD6AF8">
        <w:rPr>
          <w:rFonts w:ascii="Verdana" w:hAnsi="Verdana"/>
          <w:noProof/>
          <w:lang w:val="hu-HU" w:eastAsia="hu-HU"/>
        </w:rPr>
        <w:drawing>
          <wp:inline distT="0" distB="0" distL="0" distR="0">
            <wp:extent cx="4292867" cy="2358189"/>
            <wp:effectExtent l="0" t="0" r="0" b="0"/>
            <wp:docPr id="14" name="Picture" descr="branc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p2/14udvozlet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3BC0" w:rsidRPr="00AD6AF8" w:rsidRDefault="00F6328E">
      <w:pPr>
        <w:numPr>
          <w:ilvl w:val="0"/>
          <w:numId w:val="2"/>
        </w:numPr>
        <w:rPr>
          <w:rFonts w:ascii="Verdana" w:hAnsi="Verdana"/>
        </w:rPr>
      </w:pPr>
      <w:r w:rsidRPr="00AD6AF8">
        <w:rPr>
          <w:rFonts w:ascii="Verdana" w:hAnsi="Verdana"/>
        </w:rPr>
        <w:t>Futtasd a programot!</w:t>
      </w:r>
    </w:p>
    <w:p w:rsidR="00BB3BC0" w:rsidRPr="00AD6AF8" w:rsidRDefault="00F6328E">
      <w:pPr>
        <w:numPr>
          <w:ilvl w:val="0"/>
          <w:numId w:val="7"/>
        </w:numPr>
        <w:rPr>
          <w:rFonts w:ascii="Verdana" w:hAnsi="Verdana"/>
        </w:rPr>
      </w:pPr>
      <w:r w:rsidRPr="00AD6AF8">
        <w:rPr>
          <w:rFonts w:ascii="Verdana" w:hAnsi="Verdana"/>
        </w:rPr>
        <w:t xml:space="preserve">Figyeld meg, hogyan jelöli a NetBeans a változásokat, majd commit-old őket! </w:t>
      </w:r>
    </w:p>
    <w:p w:rsidR="00BB3BC0" w:rsidRPr="00AD6AF8" w:rsidRDefault="00F6328E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AD6AF8">
        <w:rPr>
          <w:rFonts w:ascii="Verdana" w:hAnsi="Verdana"/>
          <w:noProof/>
          <w:lang w:val="hu-HU" w:eastAsia="hu-HU"/>
        </w:rPr>
        <w:drawing>
          <wp:inline distT="0" distB="0" distL="0" distR="0">
            <wp:extent cx="5072513" cy="4273616"/>
            <wp:effectExtent l="0" t="0" r="0" b="0"/>
            <wp:docPr id="15" name="Picture" descr="branc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p2/15v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427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3BC0" w:rsidRPr="00AD6AF8" w:rsidRDefault="00F6328E">
      <w:pPr>
        <w:numPr>
          <w:ilvl w:val="0"/>
          <w:numId w:val="7"/>
        </w:numPr>
        <w:rPr>
          <w:rFonts w:ascii="Verdana" w:hAnsi="Verdana"/>
        </w:rPr>
      </w:pPr>
      <w:r w:rsidRPr="00AD6AF8">
        <w:rPr>
          <w:rFonts w:ascii="Verdana" w:hAnsi="Verdana"/>
        </w:rPr>
        <w:t>Válts át a master ágra, majd vissza a zöld ágra! Ehhez kattints duplán az ág nevére a Git Repository Browserben, majd nyomd meg a Checkout gombot! (A Select gombbal az ágon belül a változat is kiválasztható.)</w:t>
      </w:r>
    </w:p>
    <w:p w:rsidR="00BB3BC0" w:rsidRPr="00AD6AF8" w:rsidRDefault="00F6328E">
      <w:pPr>
        <w:numPr>
          <w:ilvl w:val="0"/>
          <w:numId w:val="7"/>
        </w:numPr>
        <w:rPr>
          <w:rFonts w:ascii="Verdana" w:hAnsi="Verdana"/>
        </w:rPr>
      </w:pPr>
      <w:r w:rsidRPr="00AD6AF8">
        <w:rPr>
          <w:rFonts w:ascii="Verdana" w:hAnsi="Verdana"/>
        </w:rPr>
        <w:t>A következő lépés a zöld ág feltöltése a távoli repository-ba. Ehhez válaszd a projekt menüjében a Remote/Push... parancsot, majd töltsd ki az ablakokat. A második lépésben a v2 ágat válaszd!</w:t>
      </w:r>
    </w:p>
    <w:p w:rsidR="00BB3BC0" w:rsidRPr="00AD6AF8" w:rsidRDefault="00F6328E">
      <w:pPr>
        <w:numPr>
          <w:ilvl w:val="0"/>
          <w:numId w:val="7"/>
        </w:numPr>
        <w:rPr>
          <w:rFonts w:ascii="Verdana" w:hAnsi="Verdana"/>
        </w:rPr>
      </w:pPr>
      <w:r w:rsidRPr="00AD6AF8">
        <w:rPr>
          <w:rFonts w:ascii="Verdana" w:hAnsi="Verdana"/>
        </w:rPr>
        <w:t>Figyeld meg, hogy a Remote repository-ban is megjelent a v2 ág! Ellenőrizd a GitHub-on is!</w:t>
      </w:r>
    </w:p>
    <w:p w:rsidR="00BB3BC0" w:rsidRPr="00AD6AF8" w:rsidRDefault="00F6328E" w:rsidP="00AD6AF8">
      <w:pPr>
        <w:pStyle w:val="Cmsor3"/>
        <w:rPr>
          <w:rFonts w:ascii="Verdana" w:hAnsi="Verdana"/>
        </w:rPr>
      </w:pPr>
      <w:bookmarkStart w:id="6" w:name="módosítások-letöltése"/>
      <w:bookmarkEnd w:id="6"/>
      <w:r w:rsidRPr="00AD6AF8">
        <w:rPr>
          <w:rFonts w:ascii="Verdana" w:hAnsi="Verdana"/>
        </w:rPr>
        <w:t>Módosítások letöltése</w:t>
      </w:r>
    </w:p>
    <w:p w:rsidR="00BB3BC0" w:rsidRPr="00AD6AF8" w:rsidRDefault="00F6328E">
      <w:pPr>
        <w:numPr>
          <w:ilvl w:val="0"/>
          <w:numId w:val="8"/>
        </w:numPr>
        <w:rPr>
          <w:rFonts w:ascii="Verdana" w:hAnsi="Verdana"/>
        </w:rPr>
      </w:pPr>
      <w:r w:rsidRPr="00AD6AF8">
        <w:rPr>
          <w:rFonts w:ascii="Verdana" w:hAnsi="Verdana"/>
        </w:rPr>
        <w:t xml:space="preserve">Módosítsd a GitHub-on az Udvozlet.java fájlt úgy, hogy </w:t>
      </w:r>
      <w:r w:rsidR="00FF49D5">
        <w:rPr>
          <w:rFonts w:ascii="Verdana" w:hAnsi="Verdana"/>
        </w:rPr>
        <w:t>Gabi</w:t>
      </w:r>
      <w:r w:rsidRPr="00AD6AF8">
        <w:rPr>
          <w:rFonts w:ascii="Verdana" w:hAnsi="Verdana"/>
        </w:rPr>
        <w:t xml:space="preserve"> helyett </w:t>
      </w:r>
      <w:r w:rsidR="00FF49D5">
        <w:rPr>
          <w:rFonts w:ascii="Verdana" w:hAnsi="Verdana"/>
        </w:rPr>
        <w:t>Kat</w:t>
      </w:r>
      <w:r w:rsidRPr="00AD6AF8">
        <w:rPr>
          <w:rFonts w:ascii="Verdana" w:hAnsi="Verdana"/>
        </w:rPr>
        <w:t>i szerepeljen</w:t>
      </w:r>
      <w:r w:rsidR="00BB1218">
        <w:rPr>
          <w:rFonts w:ascii="Verdana" w:hAnsi="Verdana"/>
        </w:rPr>
        <w:t xml:space="preserve"> benne</w:t>
      </w:r>
      <w:r w:rsidRPr="00AD6AF8">
        <w:rPr>
          <w:rFonts w:ascii="Verdana" w:hAnsi="Verdana"/>
        </w:rPr>
        <w:t>! Commit-old a módosítást "</w:t>
      </w:r>
      <w:r w:rsidR="00BB1218">
        <w:rPr>
          <w:rFonts w:ascii="Verdana" w:hAnsi="Verdana"/>
        </w:rPr>
        <w:t>Gabi</w:t>
      </w:r>
      <w:r w:rsidRPr="00AD6AF8">
        <w:rPr>
          <w:rFonts w:ascii="Verdana" w:hAnsi="Verdana"/>
        </w:rPr>
        <w:t xml:space="preserve"> helyett </w:t>
      </w:r>
      <w:r w:rsidR="00BB1218">
        <w:rPr>
          <w:rFonts w:ascii="Verdana" w:hAnsi="Verdana"/>
        </w:rPr>
        <w:t>K</w:t>
      </w:r>
      <w:r w:rsidRPr="00AD6AF8">
        <w:rPr>
          <w:rFonts w:ascii="Verdana" w:hAnsi="Verdana"/>
        </w:rPr>
        <w:t>a</w:t>
      </w:r>
      <w:r w:rsidR="00BB1218">
        <w:rPr>
          <w:rFonts w:ascii="Verdana" w:hAnsi="Verdana"/>
        </w:rPr>
        <w:t>t</w:t>
      </w:r>
      <w:r w:rsidRPr="00AD6AF8">
        <w:rPr>
          <w:rFonts w:ascii="Verdana" w:hAnsi="Verdana"/>
        </w:rPr>
        <w:t>i." szöveggel a v2 ágba! (Ezt a csapat másik tagja is módosíthatta volna.)</w:t>
      </w:r>
    </w:p>
    <w:p w:rsidR="00BB3BC0" w:rsidRPr="00AD6AF8" w:rsidRDefault="00F6328E">
      <w:pPr>
        <w:numPr>
          <w:ilvl w:val="0"/>
          <w:numId w:val="8"/>
        </w:numPr>
        <w:rPr>
          <w:rFonts w:ascii="Verdana" w:hAnsi="Verdana"/>
        </w:rPr>
      </w:pPr>
      <w:r w:rsidRPr="00AD6AF8">
        <w:rPr>
          <w:rFonts w:ascii="Verdana" w:hAnsi="Verdana"/>
        </w:rPr>
        <w:t>Töltsd le a módosításokat a Remote/Pull</w:t>
      </w:r>
      <w:r w:rsidR="00BB1218">
        <w:rPr>
          <w:rFonts w:ascii="Verdana" w:hAnsi="Verdana"/>
        </w:rPr>
        <w:t>…</w:t>
      </w:r>
      <w:r w:rsidRPr="00AD6AF8">
        <w:rPr>
          <w:rFonts w:ascii="Verdana" w:hAnsi="Verdana"/>
        </w:rPr>
        <w:t xml:space="preserve"> paranccsal a v2 ágba, és ellenőrizd a változásokat!</w:t>
      </w:r>
    </w:p>
    <w:p w:rsidR="00BB3BC0" w:rsidRPr="00AD6AF8" w:rsidRDefault="00F6328E" w:rsidP="00AD6AF8">
      <w:pPr>
        <w:pStyle w:val="Cmsor3"/>
        <w:rPr>
          <w:rFonts w:ascii="Verdana" w:hAnsi="Verdana"/>
        </w:rPr>
      </w:pPr>
      <w:bookmarkStart w:id="7" w:name="ágak-egyesítése"/>
      <w:bookmarkEnd w:id="7"/>
      <w:r w:rsidRPr="00AD6AF8">
        <w:rPr>
          <w:rFonts w:ascii="Verdana" w:hAnsi="Verdana"/>
        </w:rPr>
        <w:t>Ágak egyesítése</w:t>
      </w:r>
    </w:p>
    <w:p w:rsidR="00BB3BC0" w:rsidRPr="00AD6AF8" w:rsidRDefault="00F6328E">
      <w:pPr>
        <w:numPr>
          <w:ilvl w:val="0"/>
          <w:numId w:val="9"/>
        </w:numPr>
        <w:rPr>
          <w:rFonts w:ascii="Verdana" w:hAnsi="Verdana"/>
        </w:rPr>
      </w:pPr>
      <w:r w:rsidRPr="00AD6AF8">
        <w:rPr>
          <w:rFonts w:ascii="Verdana" w:hAnsi="Verdana"/>
        </w:rPr>
        <w:t xml:space="preserve">Helyben úgy egyesíthetnéd az ágakat, hogy a </w:t>
      </w:r>
      <w:r w:rsidR="00A2468D">
        <w:rPr>
          <w:rFonts w:ascii="Verdana" w:hAnsi="Verdana"/>
        </w:rPr>
        <w:t>átvál</w:t>
      </w:r>
      <w:r w:rsidRPr="00AD6AF8">
        <w:rPr>
          <w:rFonts w:ascii="Verdana" w:hAnsi="Verdana"/>
        </w:rPr>
        <w:t xml:space="preserve">tasz a master ágra, </w:t>
      </w:r>
      <w:r w:rsidR="00A2468D">
        <w:rPr>
          <w:rFonts w:ascii="Verdana" w:hAnsi="Verdana"/>
        </w:rPr>
        <w:t xml:space="preserve">a jobb gombbal rákattintasz a v2 ágra, majd </w:t>
      </w:r>
      <w:r w:rsidRPr="00AD6AF8">
        <w:rPr>
          <w:rFonts w:ascii="Verdana" w:hAnsi="Verdana"/>
        </w:rPr>
        <w:t xml:space="preserve">kiválasztod a </w:t>
      </w:r>
      <w:r w:rsidRPr="00AD6AF8">
        <w:rPr>
          <w:rFonts w:ascii="Verdana" w:hAnsi="Verdana"/>
          <w:i/>
        </w:rPr>
        <w:t>Merge revision...</w:t>
      </w:r>
      <w:r w:rsidR="00A2468D">
        <w:rPr>
          <w:rFonts w:ascii="Verdana" w:hAnsi="Verdana"/>
        </w:rPr>
        <w:t xml:space="preserve"> parancsot</w:t>
      </w:r>
      <w:r w:rsidRPr="00AD6AF8">
        <w:rPr>
          <w:rFonts w:ascii="Verdana" w:hAnsi="Verdana"/>
        </w:rPr>
        <w:t xml:space="preserve">. </w:t>
      </w:r>
      <w:r w:rsidR="00A2468D">
        <w:rPr>
          <w:rFonts w:ascii="Verdana" w:hAnsi="Verdana"/>
        </w:rPr>
        <w:br/>
      </w:r>
      <w:bookmarkStart w:id="8" w:name="_GoBack"/>
      <w:bookmarkEnd w:id="8"/>
      <w:r w:rsidRPr="00AD6AF8">
        <w:rPr>
          <w:rFonts w:ascii="Verdana" w:hAnsi="Verdana"/>
        </w:rPr>
        <w:t xml:space="preserve">Most azonban a GitHub-on szeretnénk az egyesítést elvégezni, ezért válts a GitHub oldaladra, és az udvozlet projektben válaszd a </w:t>
      </w:r>
      <w:r w:rsidRPr="00AD6AF8">
        <w:rPr>
          <w:rFonts w:ascii="Verdana" w:hAnsi="Verdana"/>
          <w:i/>
        </w:rPr>
        <w:t>Pull request</w:t>
      </w:r>
      <w:r w:rsidRPr="00AD6AF8">
        <w:rPr>
          <w:rFonts w:ascii="Verdana" w:hAnsi="Verdana"/>
        </w:rPr>
        <w:t xml:space="preserve"> fület!</w:t>
      </w:r>
    </w:p>
    <w:p w:rsidR="00BB3BC0" w:rsidRPr="00AD6AF8" w:rsidRDefault="00F6328E">
      <w:pPr>
        <w:numPr>
          <w:ilvl w:val="0"/>
          <w:numId w:val="9"/>
        </w:numPr>
        <w:rPr>
          <w:rFonts w:ascii="Verdana" w:hAnsi="Verdana"/>
        </w:rPr>
      </w:pPr>
      <w:r w:rsidRPr="00AD6AF8">
        <w:rPr>
          <w:rFonts w:ascii="Verdana" w:hAnsi="Verdana"/>
        </w:rPr>
        <w:t xml:space="preserve">Kattints a </w:t>
      </w:r>
      <w:r w:rsidRPr="00AD6AF8">
        <w:rPr>
          <w:rFonts w:ascii="Verdana" w:hAnsi="Verdana"/>
          <w:i/>
        </w:rPr>
        <w:t>New pull request</w:t>
      </w:r>
      <w:r w:rsidRPr="00AD6AF8">
        <w:rPr>
          <w:rFonts w:ascii="Verdana" w:hAnsi="Verdana"/>
        </w:rPr>
        <w:t xml:space="preserve"> gombra, válaszd ki a v2 ágat, majd kattints a </w:t>
      </w:r>
      <w:r w:rsidRPr="00AD6AF8">
        <w:rPr>
          <w:rFonts w:ascii="Verdana" w:hAnsi="Verdana"/>
          <w:i/>
        </w:rPr>
        <w:t>Create pull request</w:t>
      </w:r>
      <w:r w:rsidRPr="00AD6AF8">
        <w:rPr>
          <w:rFonts w:ascii="Verdana" w:hAnsi="Verdana"/>
        </w:rPr>
        <w:t xml:space="preserve"> gombra!</w:t>
      </w:r>
    </w:p>
    <w:p w:rsidR="00BB3BC0" w:rsidRPr="00AD6AF8" w:rsidRDefault="00F6328E">
      <w:pPr>
        <w:numPr>
          <w:ilvl w:val="0"/>
          <w:numId w:val="9"/>
        </w:numPr>
        <w:rPr>
          <w:rFonts w:ascii="Verdana" w:hAnsi="Verdana"/>
        </w:rPr>
      </w:pPr>
      <w:r w:rsidRPr="00AD6AF8">
        <w:rPr>
          <w:rFonts w:ascii="Verdana" w:hAnsi="Verdana"/>
        </w:rPr>
        <w:t xml:space="preserve">Írj egy üzenetet, majd itt is kattints a </w:t>
      </w:r>
      <w:r w:rsidRPr="00AD6AF8">
        <w:rPr>
          <w:rFonts w:ascii="Verdana" w:hAnsi="Verdana"/>
          <w:i/>
        </w:rPr>
        <w:t>Create pull request</w:t>
      </w:r>
      <w:r w:rsidRPr="00AD6AF8">
        <w:rPr>
          <w:rFonts w:ascii="Verdana" w:hAnsi="Verdana"/>
        </w:rPr>
        <w:t xml:space="preserve"> gombra!</w:t>
      </w:r>
    </w:p>
    <w:p w:rsidR="00BB3BC0" w:rsidRPr="00AD6AF8" w:rsidRDefault="00F6328E">
      <w:pPr>
        <w:numPr>
          <w:ilvl w:val="0"/>
          <w:numId w:val="9"/>
        </w:numPr>
        <w:rPr>
          <w:rFonts w:ascii="Verdana" w:hAnsi="Verdana"/>
        </w:rPr>
      </w:pPr>
      <w:r w:rsidRPr="00AD6AF8">
        <w:rPr>
          <w:rFonts w:ascii="Verdana" w:hAnsi="Verdana"/>
        </w:rPr>
        <w:t xml:space="preserve">Erősítsd meg a műveletet a </w:t>
      </w:r>
      <w:r w:rsidRPr="00AD6AF8">
        <w:rPr>
          <w:rFonts w:ascii="Verdana" w:hAnsi="Verdana"/>
          <w:i/>
        </w:rPr>
        <w:t>Merge pull request</w:t>
      </w:r>
      <w:r w:rsidRPr="00AD6AF8">
        <w:rPr>
          <w:rFonts w:ascii="Verdana" w:hAnsi="Verdana"/>
        </w:rPr>
        <w:t xml:space="preserve">, majd a </w:t>
      </w:r>
      <w:r w:rsidRPr="00AD6AF8">
        <w:rPr>
          <w:rFonts w:ascii="Verdana" w:hAnsi="Verdana"/>
          <w:i/>
        </w:rPr>
        <w:t>Confirm merge</w:t>
      </w:r>
      <w:r w:rsidRPr="00AD6AF8">
        <w:rPr>
          <w:rFonts w:ascii="Verdana" w:hAnsi="Verdana"/>
        </w:rPr>
        <w:t xml:space="preserve"> gomb megnyomásával!</w:t>
      </w:r>
    </w:p>
    <w:p w:rsidR="00BB3BC0" w:rsidRPr="00AD6AF8" w:rsidRDefault="00F6328E">
      <w:pPr>
        <w:numPr>
          <w:ilvl w:val="0"/>
          <w:numId w:val="9"/>
        </w:numPr>
        <w:rPr>
          <w:rFonts w:ascii="Verdana" w:hAnsi="Verdana"/>
        </w:rPr>
      </w:pPr>
      <w:r w:rsidRPr="00AD6AF8">
        <w:rPr>
          <w:rFonts w:ascii="Verdana" w:hAnsi="Verdana"/>
        </w:rPr>
        <w:t xml:space="preserve">Végül töröld a zöld ágat a GitHub-ról a </w:t>
      </w:r>
      <w:r w:rsidRPr="00AD6AF8">
        <w:rPr>
          <w:rFonts w:ascii="Verdana" w:hAnsi="Verdana"/>
          <w:i/>
        </w:rPr>
        <w:t>Delete branch</w:t>
      </w:r>
      <w:r w:rsidRPr="00AD6AF8">
        <w:rPr>
          <w:rFonts w:ascii="Verdana" w:hAnsi="Verdana"/>
        </w:rPr>
        <w:t xml:space="preserve"> gombbal!</w:t>
      </w:r>
    </w:p>
    <w:p w:rsidR="00BB3BC0" w:rsidRPr="00AD6AF8" w:rsidRDefault="00F6328E">
      <w:pPr>
        <w:numPr>
          <w:ilvl w:val="0"/>
          <w:numId w:val="9"/>
        </w:numPr>
        <w:rPr>
          <w:rFonts w:ascii="Verdana" w:hAnsi="Verdana"/>
        </w:rPr>
      </w:pPr>
      <w:r w:rsidRPr="00AD6AF8">
        <w:rPr>
          <w:rFonts w:ascii="Verdana" w:hAnsi="Verdana"/>
        </w:rPr>
        <w:t>Válts a NetBeans-re, válts vissza a master ágra, és töltsd le a master ág módosításait! (Jobb kattintás a helyi master ágra, Sync with origin/master)</w:t>
      </w:r>
    </w:p>
    <w:p w:rsidR="00BB3BC0" w:rsidRDefault="00F6328E">
      <w:pPr>
        <w:numPr>
          <w:ilvl w:val="0"/>
          <w:numId w:val="9"/>
        </w:numPr>
        <w:rPr>
          <w:rFonts w:ascii="Verdana" w:hAnsi="Verdana"/>
        </w:rPr>
      </w:pPr>
      <w:r w:rsidRPr="00AD6AF8">
        <w:rPr>
          <w:rFonts w:ascii="Verdana" w:hAnsi="Verdana"/>
        </w:rPr>
        <w:t>Töröld a Local és a Remote zöld ágakat is! (jobb kattintás, Delete Branch)</w:t>
      </w:r>
    </w:p>
    <w:p w:rsidR="00BB1218" w:rsidRPr="00AD6AF8" w:rsidRDefault="00BB1218">
      <w:pPr>
        <w:numPr>
          <w:ilvl w:val="0"/>
          <w:numId w:val="9"/>
        </w:numPr>
        <w:rPr>
          <w:rFonts w:ascii="Verdana" w:hAnsi="Verdana"/>
        </w:rPr>
      </w:pPr>
      <w:r>
        <w:rPr>
          <w:rFonts w:ascii="Verdana" w:hAnsi="Verdana"/>
        </w:rPr>
        <w:t>A GitHub-ról is töröld a v2 ágat!</w:t>
      </w:r>
    </w:p>
    <w:p w:rsidR="00BB3BC0" w:rsidRPr="00AD6AF8" w:rsidRDefault="00F6328E" w:rsidP="00AD6AF8">
      <w:pPr>
        <w:pStyle w:val="Cmsor3"/>
        <w:rPr>
          <w:rFonts w:ascii="Verdana" w:hAnsi="Verdana"/>
        </w:rPr>
      </w:pPr>
      <w:bookmarkStart w:id="9" w:name="klónozás"/>
      <w:bookmarkEnd w:id="9"/>
      <w:r w:rsidRPr="00AD6AF8">
        <w:rPr>
          <w:rFonts w:ascii="Verdana" w:hAnsi="Verdana"/>
        </w:rPr>
        <w:t>Klónozás</w:t>
      </w:r>
    </w:p>
    <w:p w:rsidR="00BB3BC0" w:rsidRPr="00AD6AF8" w:rsidRDefault="00F6328E">
      <w:pPr>
        <w:pStyle w:val="FirstParagraph"/>
        <w:rPr>
          <w:rFonts w:ascii="Verdana" w:hAnsi="Verdana"/>
        </w:rPr>
      </w:pPr>
      <w:r w:rsidRPr="00AD6AF8">
        <w:rPr>
          <w:rFonts w:ascii="Verdana" w:hAnsi="Verdana"/>
        </w:rPr>
        <w:t>Ha egy másik számítógépen szeretnéd folytatni a projektet, akkor klónozni kell arra a gépre a GitHub-ról.</w:t>
      </w:r>
    </w:p>
    <w:p w:rsidR="00BB3BC0" w:rsidRPr="00AD6AF8" w:rsidRDefault="00F6328E">
      <w:pPr>
        <w:pStyle w:val="Szvegtrzs"/>
        <w:rPr>
          <w:rFonts w:ascii="Verdana" w:hAnsi="Verdana"/>
        </w:rPr>
      </w:pPr>
      <w:r w:rsidRPr="00AD6AF8">
        <w:rPr>
          <w:rFonts w:ascii="Verdana" w:hAnsi="Verdana"/>
        </w:rPr>
        <w:t>Ezt most úgy modellezzük, hogy egy másik ma</w:t>
      </w:r>
      <w:r w:rsidR="00A604CD">
        <w:rPr>
          <w:rFonts w:ascii="Verdana" w:hAnsi="Verdana"/>
        </w:rPr>
        <w:t>p</w:t>
      </w:r>
      <w:r w:rsidRPr="00AD6AF8">
        <w:rPr>
          <w:rFonts w:ascii="Verdana" w:hAnsi="Verdana"/>
        </w:rPr>
        <w:t>pába klónozzuk a projektet a távoli repository-ból.</w:t>
      </w:r>
    </w:p>
    <w:p w:rsidR="00BB3BC0" w:rsidRPr="00AD6AF8" w:rsidRDefault="00F6328E">
      <w:pPr>
        <w:numPr>
          <w:ilvl w:val="0"/>
          <w:numId w:val="10"/>
        </w:numPr>
        <w:rPr>
          <w:rFonts w:ascii="Verdana" w:hAnsi="Verdana"/>
        </w:rPr>
      </w:pPr>
      <w:r w:rsidRPr="00AD6AF8">
        <w:rPr>
          <w:rFonts w:ascii="Verdana" w:hAnsi="Verdana"/>
        </w:rPr>
        <w:t>Zárd be a projektet a NetBeans-ben, és válaszd a Team/Git/Clone parancsot!</w:t>
      </w:r>
    </w:p>
    <w:p w:rsidR="00BB3BC0" w:rsidRPr="00AD6AF8" w:rsidRDefault="00F6328E">
      <w:pPr>
        <w:numPr>
          <w:ilvl w:val="0"/>
          <w:numId w:val="10"/>
        </w:numPr>
        <w:rPr>
          <w:rFonts w:ascii="Verdana" w:hAnsi="Verdana"/>
        </w:rPr>
      </w:pPr>
      <w:r w:rsidRPr="00AD6AF8">
        <w:rPr>
          <w:rFonts w:ascii="Verdana" w:hAnsi="Verdana"/>
        </w:rPr>
        <w:t>Add meg a repository URL címét, és célnak adj meg egy új mappát! Nyisd meg a projektet!</w:t>
      </w:r>
    </w:p>
    <w:p w:rsidR="00BB3BC0" w:rsidRPr="00AD6AF8" w:rsidRDefault="00F6328E">
      <w:pPr>
        <w:numPr>
          <w:ilvl w:val="0"/>
          <w:numId w:val="10"/>
        </w:numPr>
        <w:rPr>
          <w:rFonts w:ascii="Verdana" w:hAnsi="Verdana"/>
        </w:rPr>
      </w:pPr>
      <w:r w:rsidRPr="00AD6AF8">
        <w:rPr>
          <w:rFonts w:ascii="Verdana" w:hAnsi="Verdana"/>
        </w:rPr>
        <w:t>Figyeld meg, hogy a NetBeans jelzi, hogy az osztályokat újra le kell fordítani! Futtasd a programot!</w:t>
      </w:r>
    </w:p>
    <w:sectPr w:rsidR="00BB3BC0" w:rsidRPr="00AD6AF8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06FC" w:rsidRDefault="001E06FC">
      <w:pPr>
        <w:spacing w:after="0"/>
      </w:pPr>
      <w:r>
        <w:separator/>
      </w:r>
    </w:p>
  </w:endnote>
  <w:endnote w:type="continuationSeparator" w:id="0">
    <w:p w:rsidR="001E06FC" w:rsidRDefault="001E06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06FC" w:rsidRDefault="001E06FC">
      <w:r>
        <w:separator/>
      </w:r>
    </w:p>
  </w:footnote>
  <w:footnote w:type="continuationSeparator" w:id="0">
    <w:p w:rsidR="001E06FC" w:rsidRDefault="001E06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1BFA4AD"/>
    <w:multiLevelType w:val="multilevel"/>
    <w:tmpl w:val="B6FEE33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FC45D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93A4F4B"/>
    <w:multiLevelType w:val="multilevel"/>
    <w:tmpl w:val="5DDC2A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256C"/>
    <w:rsid w:val="001E06FC"/>
    <w:rsid w:val="00446199"/>
    <w:rsid w:val="004E29B3"/>
    <w:rsid w:val="00590D07"/>
    <w:rsid w:val="005E6234"/>
    <w:rsid w:val="006F17D6"/>
    <w:rsid w:val="006F5126"/>
    <w:rsid w:val="00784D58"/>
    <w:rsid w:val="008C6B1D"/>
    <w:rsid w:val="008D6863"/>
    <w:rsid w:val="00945234"/>
    <w:rsid w:val="00A2468D"/>
    <w:rsid w:val="00A604CD"/>
    <w:rsid w:val="00AD6AF8"/>
    <w:rsid w:val="00B86B75"/>
    <w:rsid w:val="00BB1218"/>
    <w:rsid w:val="00BB3BC0"/>
    <w:rsid w:val="00BC48D5"/>
    <w:rsid w:val="00C3408D"/>
    <w:rsid w:val="00C36279"/>
    <w:rsid w:val="00E315A3"/>
    <w:rsid w:val="00F6328E"/>
    <w:rsid w:val="00FF49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7F7104"/>
  <w15:docId w15:val="{9976F628-F7E1-4B64-B329-08B762DE1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639</Words>
  <Characters>4411</Characters>
  <Application>Microsoft Office Word</Application>
  <DocSecurity>0</DocSecurity>
  <Lines>36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Otthon</Company>
  <LinksUpToDate>false</LinksUpToDate>
  <CharactersWithSpaces>5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óth József</dc:creator>
  <cp:lastModifiedBy>József Tóth</cp:lastModifiedBy>
  <cp:revision>11</cp:revision>
  <dcterms:created xsi:type="dcterms:W3CDTF">2018-10-04T14:13:00Z</dcterms:created>
  <dcterms:modified xsi:type="dcterms:W3CDTF">2018-10-05T13:17:00Z</dcterms:modified>
</cp:coreProperties>
</file>